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16957" w14:textId="7DCFE58D" w:rsidR="00D00DF9" w:rsidRPr="00D00DF9" w:rsidRDefault="00D00DF9" w:rsidP="00D00DF9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D00DF9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S</w:t>
      </w:r>
      <w:r w:rsidRPr="00D00D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earching terms</w:t>
      </w:r>
    </w:p>
    <w:p w14:paraId="58D6070D" w14:textId="28168184" w:rsidR="00D00DF9" w:rsidRPr="00010DB4" w:rsidRDefault="00D00DF9" w:rsidP="00D00DF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DB4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(("Stomach Neoplasms"[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MeSH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s] OR (("gastric"[Title/Abstract] OR "stomach"[Title/Abstract]) AND ("cancer*"[Title/Abstract] OR "neoplasm*"[Title/Abstract] OR "tumor*"[Title/Abstract] OR "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tumour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*"[Title/Abstract]))) AND ((("upper gastrointestinal series"[All Fields] OR “barium”[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MeSH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s] OR fluoroscopy[All Fields] OR x-ray[all Fields]) OR ("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endoscopie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"[All Fields] OR "endoscopy"[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MeSH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s] OR "endoscopy"[All Fields] OR "endoscopies"[All Fields] OR "endoscopy s"[All Fields])) AND ("diagnosis"[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MeSH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bheading] OR "diagnosis"[All Fields] OR "screening"[All Fields] OR "mass screening"[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MeSH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s] OR ("mass"[All Fields] AND "screening"[All Fields]) OR "mass screening"[All Fields] OR "early detection of cancer"[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MeSH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s] OR ("early"[All Fields] AND "detection"[All Fields] AND "cancer"[All Fields]) OR "early detection of cancer"[All Fields] OR "screen"[All Fields] OR "screenings"[All Fields] OR "screened"[All Fields] OR "screens"[All Fields]))) AND (</w:t>
      </w:r>
      <w:proofErr w:type="spellStart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>systematicreview</w:t>
      </w:r>
      <w:proofErr w:type="spellEnd"/>
      <w:r w:rsidRPr="00010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Filter]). </w:t>
      </w:r>
    </w:p>
    <w:p w14:paraId="4B5039C6" w14:textId="77777777" w:rsidR="00D00DF9" w:rsidRPr="00D00DF9" w:rsidRDefault="00D00DF9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</w:p>
    <w:p w14:paraId="2E10165C" w14:textId="77777777" w:rsidR="00D00DF9" w:rsidRDefault="00D00DF9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</w:p>
    <w:p w14:paraId="114214BC" w14:textId="5FC545B5" w:rsidR="00D00DF9" w:rsidRDefault="00D00DF9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br w:type="page"/>
      </w:r>
    </w:p>
    <w:p w14:paraId="098E1DB0" w14:textId="3D7A209E" w:rsidR="00C007B1" w:rsidRPr="00D877B5" w:rsidRDefault="00D877B5">
      <w:pPr>
        <w:rPr>
          <w:rFonts w:ascii="Times New Roman" w:hAnsi="Times New Roman" w:cs="Times New Roman"/>
          <w:b/>
          <w:bCs/>
          <w:sz w:val="22"/>
        </w:rPr>
      </w:pPr>
      <w:r w:rsidRPr="00D877B5">
        <w:rPr>
          <w:rFonts w:ascii="Times New Roman" w:hAnsi="Times New Roman" w:cs="Times New Roman"/>
          <w:b/>
          <w:bCs/>
          <w:sz w:val="22"/>
        </w:rPr>
        <w:lastRenderedPageBreak/>
        <w:t>Supplementary Table 1. Crude and age-adjusted mortality of gastric cancer in Japan from 1958 to 2019</w:t>
      </w:r>
    </w:p>
    <w:p w14:paraId="2AF59B4B" w14:textId="2B5348B7" w:rsidR="00D877B5" w:rsidRDefault="00D877B5"/>
    <w:tbl>
      <w:tblPr>
        <w:tblW w:w="93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</w:tblGrid>
      <w:tr w:rsidR="00D877B5" w:rsidRPr="00D877B5" w14:paraId="2A22EA17" w14:textId="77777777" w:rsidTr="00D877B5">
        <w:trPr>
          <w:trHeight w:val="680"/>
        </w:trPr>
        <w:tc>
          <w:tcPr>
            <w:tcW w:w="10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594A19C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ICD</w:t>
            </w:r>
          </w:p>
        </w:tc>
        <w:tc>
          <w:tcPr>
            <w:tcW w:w="10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0ACC3CC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ICD code</w:t>
            </w:r>
          </w:p>
        </w:tc>
        <w:tc>
          <w:tcPr>
            <w:tcW w:w="10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5844A99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5D2AACA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Crude mortality rate </w:t>
            </w: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br/>
              <w:t>(/100,000)</w:t>
            </w: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92EF96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ge-adjusted mortality rate (/100,000)</w:t>
            </w:r>
          </w:p>
        </w:tc>
      </w:tr>
      <w:tr w:rsidR="00D877B5" w:rsidRPr="00D877B5" w14:paraId="59025E80" w14:textId="77777777" w:rsidTr="00D877B5">
        <w:trPr>
          <w:trHeight w:val="360"/>
        </w:trPr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7B4FFF" w14:textId="77777777" w:rsidR="00D877B5" w:rsidRPr="00D877B5" w:rsidRDefault="00D877B5" w:rsidP="00D877B5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B8A2BB" w14:textId="77777777" w:rsidR="00D877B5" w:rsidRPr="00D877B5" w:rsidRDefault="00D877B5" w:rsidP="00D877B5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47C982" w14:textId="77777777" w:rsidR="00D877B5" w:rsidRPr="00D877B5" w:rsidRDefault="00D877B5" w:rsidP="00D877B5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00A577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67C9745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al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3682570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emal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1524ED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0DA73BA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al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63A8AD0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emale</w:t>
            </w:r>
          </w:p>
        </w:tc>
      </w:tr>
      <w:tr w:rsidR="00D877B5" w:rsidRPr="00D877B5" w14:paraId="275A033F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2B7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563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4725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5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333A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0C9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5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3AF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3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091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2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FFD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8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C77B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3 </w:t>
            </w:r>
          </w:p>
        </w:tc>
      </w:tr>
      <w:tr w:rsidR="00D877B5" w:rsidRPr="00D877B5" w14:paraId="3F23DFE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583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3DEA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11C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5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AA7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15B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6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D51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5FC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3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0CE9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8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E9D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9 </w:t>
            </w:r>
          </w:p>
        </w:tc>
      </w:tr>
      <w:tr w:rsidR="00D877B5" w:rsidRPr="00D877B5" w14:paraId="368BB2ED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66C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FB8A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CB86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8B6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2B54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7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1E5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DC5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3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9719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8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7823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8 </w:t>
            </w:r>
          </w:p>
        </w:tc>
      </w:tr>
      <w:tr w:rsidR="00D877B5" w:rsidRPr="00D877B5" w14:paraId="2114C815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0F5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5E70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DEB7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FE75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A32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7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6DE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1DF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1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C37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6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B205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2 </w:t>
            </w:r>
          </w:p>
        </w:tc>
      </w:tr>
      <w:tr w:rsidR="00D877B5" w:rsidRPr="00D877B5" w14:paraId="0343FE80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87A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CF3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D68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1AC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C3E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6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CEBC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2B1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0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980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4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FE6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4 </w:t>
            </w:r>
          </w:p>
        </w:tc>
      </w:tr>
      <w:tr w:rsidR="00D877B5" w:rsidRPr="00D877B5" w14:paraId="551506C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229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7CC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ED10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63D2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6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F1A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7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4EC7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4AD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0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634B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5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A6B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3 </w:t>
            </w:r>
          </w:p>
        </w:tc>
      </w:tr>
      <w:tr w:rsidR="00D877B5" w:rsidRPr="00D877B5" w14:paraId="2B1331DF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1F3C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12FC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622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339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ACAA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9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407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FAA6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0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93E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6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EA2A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5 </w:t>
            </w:r>
          </w:p>
        </w:tc>
      </w:tr>
      <w:tr w:rsidR="00D877B5" w:rsidRPr="00D877B5" w14:paraId="565674D5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F0E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E2C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5832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50BA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6D5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9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94F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2A29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0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B43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6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4D75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4 </w:t>
            </w:r>
          </w:p>
        </w:tc>
      </w:tr>
      <w:tr w:rsidR="00D877B5" w:rsidRPr="00D877B5" w14:paraId="45ABD1ED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CEC3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D5D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E8D7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611C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E42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9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721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954E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9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9C0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4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F786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8.3 </w:t>
            </w:r>
          </w:p>
        </w:tc>
      </w:tr>
      <w:tr w:rsidR="00D877B5" w:rsidRPr="00D877B5" w14:paraId="22F73AF5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1535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9C6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E73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08B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419B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9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7B1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C19B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8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904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3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6F0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8.7 </w:t>
            </w:r>
          </w:p>
        </w:tc>
      </w:tr>
      <w:tr w:rsidR="00D877B5" w:rsidRPr="00D877B5" w14:paraId="5FA63D6A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D939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2A48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7EC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4BF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8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C5E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0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145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7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320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9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5FD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4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01F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4 </w:t>
            </w:r>
          </w:p>
        </w:tc>
      </w:tr>
      <w:tr w:rsidR="00D877B5" w:rsidRPr="00D877B5" w14:paraId="57B91CF4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EFFC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0B5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582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6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AD5E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8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D549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0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3E66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7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B47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8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CE68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3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5F80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9 </w:t>
            </w:r>
          </w:p>
        </w:tc>
      </w:tr>
      <w:tr w:rsidR="00D877B5" w:rsidRPr="00D877B5" w14:paraId="3C56985A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928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9653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965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892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797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8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0F0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9B97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5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BF08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88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83C8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6.5 </w:t>
            </w:r>
          </w:p>
        </w:tc>
      </w:tr>
      <w:tr w:rsidR="00D877B5" w:rsidRPr="00D877B5" w14:paraId="710FCFC9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F8CF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F922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EBB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E780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20C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8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08C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807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4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D62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87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90B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8 </w:t>
            </w:r>
          </w:p>
        </w:tc>
      </w:tr>
      <w:tr w:rsidR="00D877B5" w:rsidRPr="00D877B5" w14:paraId="719C59FA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564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15F7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669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B38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1C5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8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1E41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2B0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3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8BD1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87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B84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5 </w:t>
            </w:r>
          </w:p>
        </w:tc>
      </w:tr>
      <w:tr w:rsidR="00D877B5" w:rsidRPr="00D877B5" w14:paraId="664889AF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B20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E60B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1A38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B318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6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71C4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7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61F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BBF6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1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E21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85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3CE9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0 </w:t>
            </w:r>
          </w:p>
        </w:tc>
      </w:tr>
      <w:tr w:rsidR="00D877B5" w:rsidRPr="00D877B5" w14:paraId="68877823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E5D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B50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C48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59F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6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3A4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7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CEF8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E65F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9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B611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83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99D6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2.2 </w:t>
            </w:r>
          </w:p>
        </w:tc>
      </w:tr>
      <w:tr w:rsidR="00D877B5" w:rsidRPr="00D877B5" w14:paraId="66F0950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D81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7C4F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68A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7097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C77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5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DAF1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1F7A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6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227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9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192F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8 </w:t>
            </w:r>
          </w:p>
        </w:tc>
      </w:tr>
      <w:tr w:rsidR="00D877B5" w:rsidRPr="00D877B5" w14:paraId="27DEBCF0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125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B96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16D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7AE1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F979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5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EB1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F75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5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A53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7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278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9 </w:t>
            </w:r>
          </w:p>
        </w:tc>
      </w:tr>
      <w:tr w:rsidR="00D877B5" w:rsidRPr="00D877B5" w14:paraId="4203232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1AE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EAD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9ED6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7F0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441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4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A72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697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380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4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01BB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0 </w:t>
            </w:r>
          </w:p>
        </w:tc>
      </w:tr>
      <w:tr w:rsidR="00D877B5" w:rsidRPr="00D877B5" w14:paraId="18C7AE24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5E7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BF5A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26D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EAC0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3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384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BCA3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3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D36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FE5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2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44D5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1 </w:t>
            </w:r>
          </w:p>
        </w:tc>
      </w:tr>
      <w:tr w:rsidR="00D877B5" w:rsidRPr="00D877B5" w14:paraId="7C980DCC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0630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32BF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9FC8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7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3BB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3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53E5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4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64FE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3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FE4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BD91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1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30A8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7 </w:t>
            </w:r>
          </w:p>
        </w:tc>
      </w:tr>
      <w:tr w:rsidR="00D877B5" w:rsidRPr="00D877B5" w14:paraId="28610511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637C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5CFA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B890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22E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3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871F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A366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3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D7E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6815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9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C525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1 </w:t>
            </w:r>
          </w:p>
        </w:tc>
      </w:tr>
      <w:tr w:rsidR="00D877B5" w:rsidRPr="00D877B5" w14:paraId="1F89BE9B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2F1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B3D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DA9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392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2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6A7D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1FB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2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6F72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3BCC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8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E79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2.4 </w:t>
            </w:r>
          </w:p>
        </w:tc>
      </w:tr>
      <w:tr w:rsidR="00D877B5" w:rsidRPr="00D877B5" w14:paraId="4EB6BA1C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20FB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2677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A3E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7F92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1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1DB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8046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1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CE10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3AB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4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4330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0.9 </w:t>
            </w:r>
          </w:p>
        </w:tc>
      </w:tr>
      <w:tr w:rsidR="00D877B5" w:rsidRPr="00D877B5" w14:paraId="1CDE3453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95D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758D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8BE2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838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1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AD0E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F4F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1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15B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3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9700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3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BD45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9.5 </w:t>
            </w:r>
          </w:p>
        </w:tc>
      </w:tr>
      <w:tr w:rsidR="00D877B5" w:rsidRPr="00D877B5" w14:paraId="6DF83D21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A0D7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B31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AAC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998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1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EEE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5A3C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1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8230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2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42CB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62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4CD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8 </w:t>
            </w:r>
          </w:p>
        </w:tc>
      </w:tr>
      <w:tr w:rsidR="00D877B5" w:rsidRPr="00D877B5" w14:paraId="0FB0A9A2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E177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3F0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C44A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3CB4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B787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8E36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0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3B3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816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9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F014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5 </w:t>
            </w:r>
          </w:p>
        </w:tc>
      </w:tr>
      <w:tr w:rsidR="00D877B5" w:rsidRPr="00D877B5" w14:paraId="24B75B44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85F1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54B9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12C2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7C7A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682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1D0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9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56F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E48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6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AE6D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5.7 </w:t>
            </w:r>
          </w:p>
        </w:tc>
      </w:tr>
      <w:tr w:rsidR="00D877B5" w:rsidRPr="00D877B5" w14:paraId="19C35D0F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5154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DE28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A63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E77C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222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C92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9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6DC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7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7DF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5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92D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4.7 </w:t>
            </w:r>
          </w:p>
        </w:tc>
      </w:tr>
      <w:tr w:rsidR="00D877B5" w:rsidRPr="00D877B5" w14:paraId="5E4CF34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D43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9AD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17A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50A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C7D8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498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9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D32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1BC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434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3.7 </w:t>
            </w:r>
          </w:p>
        </w:tc>
      </w:tr>
      <w:tr w:rsidR="00D877B5" w:rsidRPr="00D877B5" w14:paraId="2AAAD2F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DC7A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0475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15B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8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2AE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0ABB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6B3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E23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51A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21D4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2.9 </w:t>
            </w:r>
          </w:p>
        </w:tc>
      </w:tr>
      <w:tr w:rsidR="00D877B5" w:rsidRPr="00D877B5" w14:paraId="12D4E909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05D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57E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45B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5163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C6D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334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9C00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3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782F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8E63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1.6 </w:t>
            </w:r>
          </w:p>
        </w:tc>
      </w:tr>
      <w:tr w:rsidR="00D877B5" w:rsidRPr="00D877B5" w14:paraId="5CDC827A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CA6F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DD0A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B8E9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9CF2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C1F7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1244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A7DA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2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36E2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8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572A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0.9 </w:t>
            </w:r>
          </w:p>
        </w:tc>
      </w:tr>
      <w:tr w:rsidR="00D877B5" w:rsidRPr="00D877B5" w14:paraId="1BBBF7D2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66E4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034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479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E17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A27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6A25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FDA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1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DB2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F8D4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0.1 </w:t>
            </w:r>
          </w:p>
        </w:tc>
      </w:tr>
      <w:tr w:rsidR="00D877B5" w:rsidRPr="00D877B5" w14:paraId="73CFAB23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F061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948D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571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D23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738F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C75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91F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0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F16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5D0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9.2 </w:t>
            </w:r>
          </w:p>
        </w:tc>
      </w:tr>
      <w:tr w:rsidR="00D877B5" w:rsidRPr="00D877B5" w14:paraId="53873AA8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61B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6B9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A18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982D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DBCD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33D3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DD3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9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9C3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F7D5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8.4 </w:t>
            </w:r>
          </w:p>
        </w:tc>
      </w:tr>
      <w:tr w:rsidR="00D877B5" w:rsidRPr="00D877B5" w14:paraId="5AE26F2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21BA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4FE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504E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877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B766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A6AF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76BB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9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D06D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5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C73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8.5 </w:t>
            </w:r>
          </w:p>
        </w:tc>
      </w:tr>
      <w:tr w:rsidR="00D877B5" w:rsidRPr="00D877B5" w14:paraId="4D1D9800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088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7095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664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A9E2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BDA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587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56CB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F3F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4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6CB2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7.6 </w:t>
            </w:r>
          </w:p>
        </w:tc>
      </w:tr>
      <w:tr w:rsidR="00D877B5" w:rsidRPr="00D877B5" w14:paraId="4EB4C5BA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D0E3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3CF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86EE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4831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FE8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4D18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76ED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390D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2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2E3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6.8 </w:t>
            </w:r>
          </w:p>
        </w:tc>
      </w:tr>
      <w:tr w:rsidR="00D877B5" w:rsidRPr="00D877B5" w14:paraId="0D335F2E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50E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849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7AC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F94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C7E8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B11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E9E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A735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2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740F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6.4 </w:t>
            </w:r>
          </w:p>
        </w:tc>
      </w:tr>
      <w:tr w:rsidR="00D877B5" w:rsidRPr="00D877B5" w14:paraId="131A8D1E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245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825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CC3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99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C7C4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73E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3430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42C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6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A0F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E0F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5.9 </w:t>
            </w:r>
          </w:p>
        </w:tc>
      </w:tr>
      <w:tr w:rsidR="00D877B5" w:rsidRPr="00D877B5" w14:paraId="73B4B22D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6C4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A91F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B21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FD6A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844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A02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353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5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3D2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F91A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5.3 </w:t>
            </w:r>
          </w:p>
        </w:tc>
      </w:tr>
      <w:tr w:rsidR="00D877B5" w:rsidRPr="00D877B5" w14:paraId="1B6441A5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4CC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4AD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2473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130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B0F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653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FFFD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4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78CE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7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C4F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4.6 </w:t>
            </w:r>
          </w:p>
        </w:tc>
      </w:tr>
      <w:tr w:rsidR="00D877B5" w:rsidRPr="00D877B5" w14:paraId="049B76E5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269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4BE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D40E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093A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E039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135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C56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3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F7F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EE3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3.8 </w:t>
            </w:r>
          </w:p>
        </w:tc>
      </w:tr>
      <w:tr w:rsidR="00D877B5" w:rsidRPr="00D877B5" w14:paraId="5F5E681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EA8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5E3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32A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263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47F0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AD27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EB2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2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775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DAB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3.2 </w:t>
            </w:r>
          </w:p>
        </w:tc>
      </w:tr>
      <w:tr w:rsidR="00D877B5" w:rsidRPr="00D877B5" w14:paraId="0C1E6809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C159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316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2E0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0A46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0E59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5366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44DF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2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694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8D6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3.2 </w:t>
            </w:r>
          </w:p>
        </w:tc>
      </w:tr>
      <w:tr w:rsidR="00D877B5" w:rsidRPr="00D877B5" w14:paraId="37C7ADC2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9DCE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C6F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AFE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C16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8AD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AAA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4CFB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1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232B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2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908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2.5 </w:t>
            </w:r>
          </w:p>
        </w:tc>
      </w:tr>
      <w:tr w:rsidR="00D877B5" w:rsidRPr="00D877B5" w14:paraId="43D4F65F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1BFD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9AF8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147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967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EB0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36F2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BD06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0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70A2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1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963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2.0 </w:t>
            </w:r>
          </w:p>
        </w:tc>
      </w:tr>
      <w:tr w:rsidR="00D877B5" w:rsidRPr="00D877B5" w14:paraId="0D4A0010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C7E3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3E14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F31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2C2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0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9A5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4103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E2B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0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E97A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1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15C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1.5 </w:t>
            </w:r>
          </w:p>
        </w:tc>
      </w:tr>
      <w:tr w:rsidR="00D877B5" w:rsidRPr="00D877B5" w14:paraId="7425235E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2E3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F97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718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D27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7DBF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F19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6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AE2E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9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CEE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0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F4DB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1.0 </w:t>
            </w:r>
          </w:p>
        </w:tc>
      </w:tr>
      <w:tr w:rsidR="00D877B5" w:rsidRPr="00D877B5" w14:paraId="5B486A40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ACEB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851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78C7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0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9BE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0A01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94F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6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457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8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6EA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9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D6E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0.7 </w:t>
            </w:r>
          </w:p>
        </w:tc>
      </w:tr>
      <w:tr w:rsidR="00D877B5" w:rsidRPr="00D877B5" w14:paraId="52BF6D01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046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8D2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DF1A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D51E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72B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CBCF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6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AD59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8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16EC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8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3AF7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0.2 </w:t>
            </w:r>
          </w:p>
        </w:tc>
      </w:tr>
      <w:tr w:rsidR="00D877B5" w:rsidRPr="00D877B5" w14:paraId="2DCBC319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941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BA5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D1A2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08BE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F8E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3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9E6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6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841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7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6932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7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7A0A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.9 </w:t>
            </w:r>
          </w:p>
        </w:tc>
      </w:tr>
      <w:tr w:rsidR="00D877B5" w:rsidRPr="00D877B5" w14:paraId="18A900C2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85D0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22F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96CE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97D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9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752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3A68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6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1DF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16.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FDD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6.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A5B9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9.6</w:t>
            </w:r>
          </w:p>
        </w:tc>
      </w:tr>
      <w:tr w:rsidR="00D877B5" w:rsidRPr="00D877B5" w14:paraId="4C8008F9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ED5D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57E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CE4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245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712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2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FD02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5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09DB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6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540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5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9C03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.2 </w:t>
            </w:r>
          </w:p>
        </w:tc>
      </w:tr>
      <w:tr w:rsidR="00D877B5" w:rsidRPr="00D877B5" w14:paraId="4D3619DE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101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630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C07B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E13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8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C6D0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1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0211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5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CD2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5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98AD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4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15E2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9.0 </w:t>
            </w:r>
          </w:p>
        </w:tc>
      </w:tr>
      <w:tr w:rsidR="00D877B5" w:rsidRPr="00D877B5" w14:paraId="6C41660E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B44B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8365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965D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F3A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7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219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50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883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4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642F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4.8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455F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2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3138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8.3 </w:t>
            </w:r>
          </w:p>
        </w:tc>
      </w:tr>
      <w:tr w:rsidR="00D877B5" w:rsidRPr="00D877B5" w14:paraId="2226B009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078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4A7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8635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863F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C3D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B38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4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FFE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4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953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1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BFC9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8.0 </w:t>
            </w:r>
          </w:p>
        </w:tc>
      </w:tr>
      <w:tr w:rsidR="00D877B5" w:rsidRPr="00D877B5" w14:paraId="63708E33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082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0E96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E13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B0227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6.3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5FB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9.0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AEF9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4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FE60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3.5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866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0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551D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.6 </w:t>
            </w:r>
          </w:p>
        </w:tc>
      </w:tr>
      <w:tr w:rsidR="00D877B5" w:rsidRPr="00D877B5" w14:paraId="3FEBF95D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C1B1B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8E02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2AD8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43AF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5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E78A6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7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5D9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4.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EF35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2.9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A632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9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9AD59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.4 </w:t>
            </w:r>
          </w:p>
        </w:tc>
      </w:tr>
      <w:tr w:rsidR="00D877B5" w:rsidRPr="00D877B5" w14:paraId="37F57597" w14:textId="77777777" w:rsidTr="00D877B5">
        <w:trPr>
          <w:trHeight w:val="36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A29F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ICD-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F57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C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1AEAD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>201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FCC3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34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B9D7C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46.6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4CF4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23.4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5FB3E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2.2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441C1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18.7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B66DA" w14:textId="77777777" w:rsidR="00D877B5" w:rsidRPr="00D877B5" w:rsidRDefault="00D877B5" w:rsidP="00D877B5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</w:pPr>
            <w:r w:rsidRPr="00D877B5">
              <w:rPr>
                <w:rFonts w:ascii="Times New Roman" w:eastAsia="游ゴシック" w:hAnsi="Times New Roman" w:cs="Times New Roman"/>
                <w:kern w:val="0"/>
                <w:sz w:val="20"/>
                <w:szCs w:val="20"/>
              </w:rPr>
              <w:t xml:space="preserve">7.0 </w:t>
            </w:r>
          </w:p>
        </w:tc>
      </w:tr>
    </w:tbl>
    <w:p w14:paraId="35195E5C" w14:textId="15A3FFDE" w:rsidR="00D877B5" w:rsidRDefault="00D877B5"/>
    <w:p w14:paraId="4F9B9222" w14:textId="32D32D85" w:rsidR="00D877B5" w:rsidRPr="00D877B5" w:rsidRDefault="00D877B5">
      <w:pPr>
        <w:rPr>
          <w:rFonts w:ascii="Times New Roman" w:hAnsi="Times New Roman" w:cs="Times New Roman"/>
          <w:sz w:val="20"/>
          <w:szCs w:val="20"/>
        </w:rPr>
      </w:pPr>
      <w:r w:rsidRPr="00D877B5">
        <w:rPr>
          <w:rFonts w:ascii="Times New Roman" w:hAnsi="Times New Roman" w:cs="Times New Roman"/>
          <w:b/>
          <w:bCs/>
          <w:sz w:val="20"/>
          <w:szCs w:val="20"/>
        </w:rPr>
        <w:t xml:space="preserve">Abbreviation. </w:t>
      </w:r>
      <w:r w:rsidRPr="00D877B5">
        <w:rPr>
          <w:rFonts w:ascii="Times New Roman" w:hAnsi="Times New Roman" w:cs="Times New Roman"/>
          <w:sz w:val="20"/>
          <w:szCs w:val="20"/>
        </w:rPr>
        <w:t>ICD, International Classification of Diseases.</w:t>
      </w:r>
    </w:p>
    <w:p w14:paraId="6A861324" w14:textId="3ED83B0D" w:rsidR="00C55976" w:rsidRDefault="00C55976">
      <w:pPr>
        <w:widowControl/>
        <w:jc w:val="left"/>
      </w:pPr>
      <w:r>
        <w:br w:type="page"/>
      </w:r>
    </w:p>
    <w:p w14:paraId="2B50895E" w14:textId="77777777" w:rsidR="00C55976" w:rsidRDefault="00C55976">
      <w:pPr>
        <w:sectPr w:rsidR="00C55976" w:rsidSect="00D877B5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085E27B6" w14:textId="64284001" w:rsidR="00D877B5" w:rsidRPr="003312DB" w:rsidRDefault="00C55976">
      <w:pPr>
        <w:rPr>
          <w:rFonts w:ascii="Times New Roman" w:hAnsi="Times New Roman" w:cs="Times New Roman"/>
          <w:b/>
          <w:bCs/>
          <w:color w:val="000000" w:themeColor="text1"/>
          <w:sz w:val="22"/>
        </w:rPr>
      </w:pPr>
      <w:r w:rsidRPr="003312DB">
        <w:rPr>
          <w:rFonts w:ascii="Times New Roman" w:hAnsi="Times New Roman" w:cs="Times New Roman"/>
          <w:b/>
          <w:bCs/>
          <w:color w:val="000000" w:themeColor="text1"/>
          <w:sz w:val="22"/>
        </w:rPr>
        <w:t>Supplementary Table 2. Expected mortality reduction of screening and relative risk of no screening for gastric cancer death according to the effectiveness and the proportion of endoscopy screening.</w:t>
      </w:r>
    </w:p>
    <w:p w14:paraId="772C4645" w14:textId="7890B215" w:rsidR="00C55976" w:rsidRPr="003312DB" w:rsidRDefault="00C55976">
      <w:pPr>
        <w:rPr>
          <w:color w:val="000000" w:themeColor="text1"/>
        </w:rPr>
      </w:pPr>
    </w:p>
    <w:tbl>
      <w:tblPr>
        <w:tblW w:w="115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40"/>
        <w:gridCol w:w="1560"/>
        <w:gridCol w:w="1339"/>
        <w:gridCol w:w="1340"/>
        <w:gridCol w:w="1340"/>
        <w:gridCol w:w="1307"/>
        <w:gridCol w:w="1307"/>
        <w:gridCol w:w="1307"/>
      </w:tblGrid>
      <w:tr w:rsidR="003312DB" w:rsidRPr="00C55976" w14:paraId="7965402F" w14:textId="77777777" w:rsidTr="00C55976">
        <w:trPr>
          <w:trHeight w:val="36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5CF02" w14:textId="77777777" w:rsidR="00C55976" w:rsidRPr="00C55976" w:rsidRDefault="00C55976" w:rsidP="00C55976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3585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4019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5351E36A" w14:textId="657414D2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 xml:space="preserve">Expected mortality reduction of gastric </w:t>
            </w:r>
            <w:r w:rsidR="00C759B8"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cancer screening</w:t>
            </w:r>
          </w:p>
        </w:tc>
        <w:tc>
          <w:tcPr>
            <w:tcW w:w="3921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078E4E7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 xml:space="preserve">Relative risk for gastric cancer death in no screening </w:t>
            </w:r>
          </w:p>
        </w:tc>
      </w:tr>
      <w:tr w:rsidR="003312DB" w:rsidRPr="00C55976" w14:paraId="1A4F640E" w14:textId="77777777" w:rsidTr="00C55976">
        <w:trPr>
          <w:trHeight w:val="36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4F2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2DD1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4019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2874CE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392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15E06D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3312DB" w:rsidRPr="00C55976" w14:paraId="463D1E3A" w14:textId="77777777" w:rsidTr="00C55976">
        <w:trPr>
          <w:trHeight w:val="36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383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05D1F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79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0581238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Mortality reduction of endoscopy screening</w:t>
            </w:r>
          </w:p>
        </w:tc>
      </w:tr>
      <w:tr w:rsidR="003312DB" w:rsidRPr="00C55976" w14:paraId="00DD6FF0" w14:textId="77777777" w:rsidTr="00C55976">
        <w:trPr>
          <w:trHeight w:val="36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80A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1128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08815D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2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FBB42B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3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DFBE769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6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3E986AD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2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0E08B64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3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1504E6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60</w:t>
            </w:r>
          </w:p>
        </w:tc>
      </w:tr>
      <w:tr w:rsidR="003312DB" w:rsidRPr="00C55976" w14:paraId="1D8A2FF2" w14:textId="77777777" w:rsidTr="00C55976">
        <w:trPr>
          <w:trHeight w:val="360"/>
        </w:trPr>
        <w:tc>
          <w:tcPr>
            <w:tcW w:w="20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A1BF07A" w14:textId="4A3F41B5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 xml:space="preserve">Proportion </w:t>
            </w:r>
            <w:r w:rsidR="00C759B8"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of endoscopy</w:t>
            </w: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 xml:space="preserve"> screenin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CE556B1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0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91C6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5218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0B42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2A0B8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0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C8019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0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B13F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00</w:t>
            </w:r>
          </w:p>
        </w:tc>
      </w:tr>
      <w:tr w:rsidR="003312DB" w:rsidRPr="00C55976" w14:paraId="023E751A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5E0D63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8346AD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1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31504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17A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AD19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77D7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1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5231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08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E89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96</w:t>
            </w:r>
          </w:p>
        </w:tc>
      </w:tr>
      <w:tr w:rsidR="003312DB" w:rsidRPr="00C55976" w14:paraId="027BB6DB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1F246A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2C4B24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2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22D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B71E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D3076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2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909A4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2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AC47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1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CF26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92</w:t>
            </w:r>
          </w:p>
        </w:tc>
      </w:tr>
      <w:tr w:rsidR="003312DB" w:rsidRPr="00C55976" w14:paraId="502DA12A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229F10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E3D08C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3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75EB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A5053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6DE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D48B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44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C238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2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AC393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89</w:t>
            </w:r>
          </w:p>
        </w:tc>
      </w:tr>
      <w:tr w:rsidR="003312DB" w:rsidRPr="00C55976" w14:paraId="2FC842C1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C9C08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A4A953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4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BC65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992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CB69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4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2507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6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6BFD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38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D98B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85</w:t>
            </w:r>
          </w:p>
        </w:tc>
      </w:tr>
      <w:tr w:rsidR="003312DB" w:rsidRPr="00C55976" w14:paraId="1F7994A3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B5A847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4056E2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5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B201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99B4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4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584D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5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437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86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FD644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5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BC4CB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82</w:t>
            </w:r>
          </w:p>
        </w:tc>
      </w:tr>
      <w:tr w:rsidR="003312DB" w:rsidRPr="00C55976" w14:paraId="0D851A8B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47F27B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12E142D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6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E4BB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A05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061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6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BFA7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3.1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49F4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6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D8C8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79</w:t>
            </w:r>
          </w:p>
        </w:tc>
      </w:tr>
      <w:tr w:rsidR="003312DB" w:rsidRPr="00C55976" w14:paraId="27BD9C06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80E94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B342A91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7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1DE9B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2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5C9A8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61AB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B6226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3.45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482F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78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B20F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75</w:t>
            </w:r>
          </w:p>
        </w:tc>
      </w:tr>
      <w:tr w:rsidR="003312DB" w:rsidRPr="00C55976" w14:paraId="21209133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174D4D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8FD4284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8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D76A0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2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CC91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94A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8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39B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3.85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B930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2.94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F42C0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72</w:t>
            </w:r>
          </w:p>
        </w:tc>
      </w:tr>
      <w:tr w:rsidR="003312DB" w:rsidRPr="00C55976" w14:paraId="47701A19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6F1602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5AC4BA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0.9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01CE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2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21A86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02E2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59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7F6E6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4.35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8FE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3.1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93DAF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69</w:t>
            </w:r>
          </w:p>
        </w:tc>
      </w:tr>
      <w:tr w:rsidR="003312DB" w:rsidRPr="00C55976" w14:paraId="0EA2B271" w14:textId="77777777" w:rsidTr="00C55976">
        <w:trPr>
          <w:trHeight w:val="360"/>
        </w:trPr>
        <w:tc>
          <w:tcPr>
            <w:tcW w:w="2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A5FB69" w14:textId="77777777" w:rsidR="00C55976" w:rsidRPr="00C55976" w:rsidRDefault="00C55976" w:rsidP="00C5597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4AACC2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1.0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7BCCE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2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2F83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3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A07FC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0.6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47DA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5.0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E7952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3.3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13D5" w14:textId="77777777" w:rsidR="00C55976" w:rsidRPr="00C55976" w:rsidRDefault="00C55976" w:rsidP="00C5597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55976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0"/>
                <w:szCs w:val="20"/>
              </w:rPr>
              <w:t>1.67</w:t>
            </w:r>
          </w:p>
        </w:tc>
      </w:tr>
    </w:tbl>
    <w:p w14:paraId="620CDAEB" w14:textId="17489DAA" w:rsidR="00C55976" w:rsidRPr="003312DB" w:rsidRDefault="00C55976">
      <w:pPr>
        <w:rPr>
          <w:color w:val="000000" w:themeColor="text1"/>
        </w:rPr>
      </w:pPr>
    </w:p>
    <w:p w14:paraId="57D54FDC" w14:textId="6EA49A8F" w:rsidR="00C55976" w:rsidRPr="003312DB" w:rsidRDefault="00C55976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312DB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Note. </w:t>
      </w:r>
      <w:r w:rsidRPr="003312DB">
        <w:rPr>
          <w:rFonts w:ascii="Times New Roman" w:hAnsi="Times New Roman" w:cs="Times New Roman"/>
          <w:color w:val="000000" w:themeColor="text1"/>
          <w:sz w:val="20"/>
          <w:szCs w:val="20"/>
        </w:rPr>
        <w:t>Expected mortality reduction of gastric cancer screening changed according to the effectiveness and the proportion of endoscopy and fluoroscopy screenings and ranged from 0.20 (80% mortality reduction) to 0.60 (40% mortality reduction). The relative risk of no screening to gastric cancer screening for gastric cancer death was estimated from 1.67 to 5.00.</w:t>
      </w:r>
    </w:p>
    <w:sectPr w:rsidR="00C55976" w:rsidRPr="003312DB" w:rsidSect="00C55976">
      <w:pgSz w:w="16838" w:h="11906" w:orient="landscape" w:code="9"/>
      <w:pgMar w:top="720" w:right="720" w:bottom="720" w:left="72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41366" w14:textId="77777777" w:rsidR="005B0BA9" w:rsidRDefault="005B0BA9" w:rsidP="00742963">
      <w:r>
        <w:separator/>
      </w:r>
    </w:p>
  </w:endnote>
  <w:endnote w:type="continuationSeparator" w:id="0">
    <w:p w14:paraId="11820DBE" w14:textId="77777777" w:rsidR="005B0BA9" w:rsidRDefault="005B0BA9" w:rsidP="00742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73036" w14:textId="77777777" w:rsidR="005B0BA9" w:rsidRDefault="005B0BA9" w:rsidP="00742963">
      <w:r>
        <w:separator/>
      </w:r>
    </w:p>
  </w:footnote>
  <w:footnote w:type="continuationSeparator" w:id="0">
    <w:p w14:paraId="0D7A6339" w14:textId="77777777" w:rsidR="005B0BA9" w:rsidRDefault="005B0BA9" w:rsidP="007429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DM1tTA3sjQ2MjRT0lEKTi0uzszPAykwrQUAkxjahiwAAAA="/>
  </w:docVars>
  <w:rsids>
    <w:rsidRoot w:val="00D877B5"/>
    <w:rsid w:val="000C0333"/>
    <w:rsid w:val="001E6763"/>
    <w:rsid w:val="00276541"/>
    <w:rsid w:val="003312DB"/>
    <w:rsid w:val="00475FB6"/>
    <w:rsid w:val="00521807"/>
    <w:rsid w:val="005B0BA9"/>
    <w:rsid w:val="00742963"/>
    <w:rsid w:val="00822B00"/>
    <w:rsid w:val="00A263C1"/>
    <w:rsid w:val="00A65502"/>
    <w:rsid w:val="00B264EC"/>
    <w:rsid w:val="00C55976"/>
    <w:rsid w:val="00C759B8"/>
    <w:rsid w:val="00D00DF9"/>
    <w:rsid w:val="00D877B5"/>
    <w:rsid w:val="00EB53D5"/>
    <w:rsid w:val="00FE4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2B71058"/>
  <w15:chartTrackingRefBased/>
  <w15:docId w15:val="{32346382-E571-4BD2-B183-F3AB75CDC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4296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42963"/>
  </w:style>
  <w:style w:type="paragraph" w:styleId="a5">
    <w:name w:val="footer"/>
    <w:basedOn w:val="a"/>
    <w:link w:val="a6"/>
    <w:uiPriority w:val="99"/>
    <w:unhideWhenUsed/>
    <w:rsid w:val="0074296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42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3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DD3DC-6508-49F6-BF50-82587E859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石井 直樹</dc:creator>
  <cp:keywords/>
  <dc:description/>
  <cp:lastModifiedBy>石井 直樹</cp:lastModifiedBy>
  <cp:revision>7</cp:revision>
  <dcterms:created xsi:type="dcterms:W3CDTF">2022-05-25T19:39:00Z</dcterms:created>
  <dcterms:modified xsi:type="dcterms:W3CDTF">2022-05-26T09:33:00Z</dcterms:modified>
</cp:coreProperties>
</file>